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16AD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Ongoing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E124CE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y thesis focuses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bookmarkStart w:id="0" w:name="_GoBack"/>
            <w:bookmarkEnd w:id="0"/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Nany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8E41BB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 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Internationa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F65B45" w:rsidRPr="00E124CE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Qc 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F65B45" w:rsidRPr="00E124CE" w:rsidRDefault="00F65B45" w:rsidP="00F65B45">
      <w:pPr>
        <w:spacing w:before="80" w:after="80"/>
        <w:rPr>
          <w:rFonts w:ascii="Open Sans Light" w:hAnsi="Open Sans Light" w:cs="Open Sans Light"/>
          <w:spacing w:val="60"/>
          <w:sz w:val="20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B37373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ug. 2015</w:t>
            </w:r>
          </w:p>
        </w:tc>
      </w:tr>
      <w:tr w:rsidR="00F65B45" w:rsidRPr="00E124CE" w:rsidTr="00B37373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dditive Design and Manufacturing Lab, McGill University, Montreal, Qc. </w:t>
            </w:r>
          </w:p>
        </w:tc>
      </w:tr>
      <w:tr w:rsidR="00F65B45" w:rsidRPr="00E124CE" w:rsidTr="00B37373">
        <w:trPr>
          <w:trHeight w:val="1460"/>
        </w:trPr>
        <w:tc>
          <w:tcPr>
            <w:tcW w:w="10632" w:type="dxa"/>
            <w:gridSpan w:val="2"/>
            <w:shd w:val="clear" w:color="auto" w:fill="FFFFFF" w:themeFill="background1"/>
          </w:tcPr>
          <w:p w:rsidR="009818E3" w:rsidRPr="00B37373" w:rsidRDefault="009818E3" w:rsidP="00B37373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ellular</w:t>
            </w: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 structure manipulation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Built a working 3D printer (as a perso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nal side project to become familiar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with the technology)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components on a common platform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(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INTRALATTIC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plug-in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)</w:t>
            </w:r>
          </w:p>
          <w:p w:rsidR="00F65B45" w:rsidRPr="00AC1227" w:rsidRDefault="009818E3" w:rsidP="00AC122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University, Montreal, Qc.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nalysed the mechanical properties of the different tests  </w:t>
            </w:r>
          </w:p>
          <w:p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dditive Manufacturing Students’ Society, McGill University, Montreal, Qc.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 etc…) </w:t>
            </w:r>
          </w:p>
          <w:p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frican Students’ Society, McGill University, Montreal, Qc.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own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 etc…) </w:t>
            </w:r>
          </w:p>
          <w:p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list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3D3CAA" w:rsidRDefault="003D3CAA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Default="00D17564" w:rsidP="00D17564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TRIBUTIONS</w:t>
      </w: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AND 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TATEMENTS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 xml:space="preserve">Articles under reviewing 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 xml:space="preserve">Nsiempba, K., Wang, M. and Vlasea, M. (2019). Additive Manufacturing of Cellular Structures - A Review: </w:t>
      </w:r>
      <w:r w:rsidRPr="00D80E27">
        <w:rPr>
          <w:rFonts w:ascii="Open Sans Light" w:hAnsi="Open Sans Light" w:cs="Open Sans Light"/>
          <w:i/>
          <w:color w:val="000000"/>
          <w:sz w:val="20"/>
          <w:szCs w:val="20"/>
          <w:shd w:val="clear" w:color="auto" w:fill="FFFFFF"/>
        </w:rPr>
        <w:t>Elsevier, Journal of Manufacturing Processes</w:t>
      </w: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>.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E36B4F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Pr="00D80E27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80E27" w:rsidRPr="003D3CAA" w:rsidRDefault="00D80E27" w:rsidP="00D80E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lastRenderedPageBreak/>
        <w:t>SKILLS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</w:t>
      </w:r>
      <w:proofErr w:type="spellStart"/>
      <w:r w:rsidRPr="00F879FA">
        <w:rPr>
          <w:rFonts w:ascii="Open Sans Light" w:hAnsi="Open Sans Light" w:cs="Open Sans Light"/>
          <w:color w:val="000000" w:themeColor="text1"/>
          <w:sz w:val="20"/>
        </w:rPr>
        <w:t>AutoCad</w:t>
      </w:r>
      <w:proofErr w:type="spellEnd"/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proofErr w:type="gramStart"/>
      <w:r w:rsidRPr="00F879FA">
        <w:rPr>
          <w:rFonts w:ascii="Open Sans Light" w:hAnsi="Open Sans Light" w:cs="Open Sans Light"/>
          <w:color w:val="000000" w:themeColor="text1"/>
          <w:sz w:val="20"/>
        </w:rPr>
        <w:t>Inventor(</w:t>
      </w:r>
      <w:proofErr w:type="gramEnd"/>
      <w:r w:rsidRPr="00F879FA">
        <w:rPr>
          <w:rFonts w:ascii="Open Sans Light" w:hAnsi="Open Sans Light" w:cs="Open Sans Light"/>
          <w:color w:val="000000" w:themeColor="text1"/>
          <w:sz w:val="20"/>
        </w:rPr>
        <w:t>basic),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D80E27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proofErr w:type="gramStart"/>
      <w:r>
        <w:rPr>
          <w:rFonts w:ascii="Open Sans Light" w:hAnsi="Open Sans Light" w:cs="Open Sans Light"/>
          <w:color w:val="000000" w:themeColor="text1"/>
          <w:sz w:val="20"/>
        </w:rPr>
        <w:t>Fortran</w:t>
      </w:r>
      <w:proofErr w:type="gramEnd"/>
      <w:r>
        <w:rPr>
          <w:rFonts w:ascii="Open Sans Light" w:hAnsi="Open Sans Light" w:cs="Open Sans Light"/>
          <w:color w:val="000000" w:themeColor="text1"/>
          <w:sz w:val="20"/>
        </w:rPr>
        <w:t xml:space="preserve">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++ 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9747B6" w:rsidRPr="009747B6" w:rsidRDefault="00D80E27" w:rsidP="009747B6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Sa1AMK7dZs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16AD"/>
    <w:rsid w:val="00231DAC"/>
    <w:rsid w:val="00256527"/>
    <w:rsid w:val="00260BE5"/>
    <w:rsid w:val="002A5EE6"/>
    <w:rsid w:val="002C71CE"/>
    <w:rsid w:val="002D1DB3"/>
    <w:rsid w:val="003502F0"/>
    <w:rsid w:val="00357270"/>
    <w:rsid w:val="00391969"/>
    <w:rsid w:val="003C6DC1"/>
    <w:rsid w:val="003D3CAA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56C2C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824</Words>
  <Characters>470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15</cp:revision>
  <cp:lastPrinted>2020-09-10T23:17:00Z</cp:lastPrinted>
  <dcterms:created xsi:type="dcterms:W3CDTF">2020-08-07T18:31:00Z</dcterms:created>
  <dcterms:modified xsi:type="dcterms:W3CDTF">2020-10-15T21:06:00Z</dcterms:modified>
</cp:coreProperties>
</file>